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02AE" w:rsidRDefault="00F002AE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F002AE" w:rsidRDefault="00DD349A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742AB6C4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anchorlock/>
              </v:group>
            </w:pict>
          </mc:Fallback>
        </mc:AlternateContent>
      </w:r>
    </w:p>
    <w:p w:rsidR="00F002AE" w:rsidRDefault="00DD349A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F002AE">
        <w:tc>
          <w:tcPr>
            <w:tcW w:w="5000" w:type="pct"/>
            <w:gridSpan w:val="6"/>
            <w:shd w:val="clear" w:color="auto" w:fill="E7E6E6" w:themeFill="background2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F002AE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F002AE" w:rsidRDefault="00DD349A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F002AE">
        <w:tc>
          <w:tcPr>
            <w:tcW w:w="954" w:type="pct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گاه شناسایی و تهیه نقشه خاک</w:t>
            </w:r>
          </w:p>
        </w:tc>
        <w:tc>
          <w:tcPr>
            <w:tcW w:w="507" w:type="pct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مال نب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الله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 شنبه 8-10</w:t>
            </w:r>
          </w:p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 شنبه 14-45/15</w:t>
            </w:r>
          </w:p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ه شنبه 30/11-13</w:t>
            </w:r>
          </w:p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نبه 14-45/15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F002AE" w:rsidRDefault="00DD349A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>
              <w:rPr>
                <w:rFonts w:hint="cs"/>
                <w:rtl/>
                <w:lang w:bidi="fa-IR"/>
              </w:rPr>
              <w:t xml:space="preserve"> اجباری </w:t>
            </w:r>
          </w:p>
          <w:p w:rsidR="00F002AE" w:rsidRDefault="00DD349A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F002AE" w:rsidRDefault="00F002AE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F002AE" w:rsidRDefault="00DD349A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 واحد عملی</w:t>
            </w:r>
          </w:p>
        </w:tc>
      </w:tr>
    </w:tbl>
    <w:p w:rsidR="00F002AE" w:rsidRDefault="00F002AE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F002AE">
        <w:tc>
          <w:tcPr>
            <w:tcW w:w="5000" w:type="pct"/>
            <w:shd w:val="clear" w:color="auto" w:fill="D9D9D9" w:themeFill="background1" w:themeFillShade="D9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F002AE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F002AE" w:rsidRDefault="00DD349A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F002AE">
        <w:trPr>
          <w:trHeight w:val="1340"/>
        </w:trPr>
        <w:tc>
          <w:tcPr>
            <w:tcW w:w="5000" w:type="pct"/>
          </w:tcPr>
          <w:p w:rsidR="00F002AE" w:rsidRDefault="00DD349A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کارتوگرافی درس پیش</w:t>
            </w:r>
            <w:r>
              <w:rPr>
                <w:rFonts w:eastAsia="Times New Roman" w:cs="B Lotus"/>
                <w:spacing w:val="4"/>
                <w:sz w:val="20"/>
                <w:szCs w:val="20"/>
                <w:rtl/>
              </w:rPr>
              <w:softHyphen/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نیاز می</w:t>
            </w:r>
            <w:r>
              <w:rPr>
                <w:rFonts w:eastAsia="Times New Roman" w:cs="B Lotus"/>
                <w:spacing w:val="4"/>
                <w:sz w:val="20"/>
                <w:szCs w:val="20"/>
                <w:rtl/>
              </w:rPr>
              <w:softHyphen/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باشد. </w:t>
            </w:r>
          </w:p>
        </w:tc>
      </w:tr>
      <w:tr w:rsidR="00F002AE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F002AE" w:rsidRDefault="00DD349A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F002AE">
        <w:trPr>
          <w:trHeight w:val="510"/>
        </w:trPr>
        <w:tc>
          <w:tcPr>
            <w:tcW w:w="5000" w:type="pct"/>
          </w:tcPr>
          <w:p w:rsidR="00F002AE" w:rsidRDefault="00DD349A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ناسایی و تهیه نقشه خاک تئوری</w:t>
            </w:r>
          </w:p>
        </w:tc>
      </w:tr>
      <w:tr w:rsidR="00F002AE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F002AE" w:rsidRDefault="00DD349A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F002AE">
        <w:trPr>
          <w:trHeight w:val="780"/>
        </w:trPr>
        <w:tc>
          <w:tcPr>
            <w:tcW w:w="5000" w:type="pct"/>
          </w:tcPr>
          <w:p w:rsidR="00F002AE" w:rsidRDefault="00DD349A">
            <w:pPr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دستگاه استریوسکپ</w:t>
            </w:r>
          </w:p>
          <w:p w:rsidR="00F002AE" w:rsidRDefault="00DD349A">
            <w:pPr>
              <w:ind w:firstLine="0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نرم افزار </w:t>
            </w:r>
            <w:r>
              <w:rPr>
                <w:b/>
                <w:bCs/>
                <w:lang w:bidi="fa-IR"/>
              </w:rPr>
              <w:t>Arc Map</w:t>
            </w:r>
          </w:p>
        </w:tc>
      </w:tr>
      <w:tr w:rsidR="00F002AE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F002AE" w:rsidRDefault="00DD349A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F002AE">
        <w:trPr>
          <w:trHeight w:val="375"/>
        </w:trPr>
        <w:tc>
          <w:tcPr>
            <w:tcW w:w="5000" w:type="pct"/>
          </w:tcPr>
          <w:p w:rsidR="00F002AE" w:rsidRDefault="00DD349A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>
              <w:rPr>
                <w:rFonts w:hint="cs"/>
              </w:rPr>
              <w:sym w:font="Wingdings" w:char="F06F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کارعملی (آزمایشگاه یا کارگاه) 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 w:rsidR="00F002AE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F002AE" w:rsidRDefault="00DD349A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F002AE">
        <w:trPr>
          <w:trHeight w:val="555"/>
        </w:trPr>
        <w:tc>
          <w:tcPr>
            <w:tcW w:w="5000" w:type="pct"/>
          </w:tcPr>
          <w:p w:rsidR="00F002AE" w:rsidRDefault="00DD349A">
            <w:pPr>
              <w:numPr>
                <w:ilvl w:val="0"/>
                <w:numId w:val="33"/>
              </w:numPr>
              <w:bidi w:val="0"/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r>
              <w:rPr>
                <w:rFonts w:eastAsia="Times New Roman" w:cs="B Lotus"/>
                <w:spacing w:val="4"/>
                <w:sz w:val="20"/>
                <w:szCs w:val="20"/>
              </w:rPr>
              <w:t>Soil Survey Division Staff, 1993. Soil survey manual. United States Department of Agriculture handbook No. 18. Washangton, DC: US Department of         Agriculture. Xix, 437p</w:t>
            </w:r>
          </w:p>
          <w:p w:rsidR="00F002AE" w:rsidRDefault="00DD349A">
            <w:pPr>
              <w:numPr>
                <w:ilvl w:val="0"/>
                <w:numId w:val="33"/>
              </w:numPr>
              <w:bidi w:val="0"/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r>
              <w:rPr>
                <w:rFonts w:eastAsia="Times New Roman" w:cs="B Lotus"/>
                <w:spacing w:val="4"/>
                <w:sz w:val="20"/>
                <w:szCs w:val="20"/>
              </w:rPr>
              <w:t>Wambeke</w:t>
            </w:r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, A. and T. Forbes, eds. 1989. Gudlines for using Soil Taxonomy in the names of soil map units. SMSS Technical Monograph No. 10. Soil management Support Service: Washington, DC. 73p. </w:t>
            </w:r>
          </w:p>
          <w:p w:rsidR="00F002AE" w:rsidRDefault="00F002AE">
            <w:pPr>
              <w:bidi w:val="0"/>
              <w:ind w:firstLine="0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</w:p>
          <w:p w:rsidR="00F002AE" w:rsidRDefault="00DD349A">
            <w:pPr>
              <w:pStyle w:val="ListParagraph"/>
              <w:numPr>
                <w:ilvl w:val="0"/>
                <w:numId w:val="33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شناسایی و نقشه برداری خاک، دکتر عیسی اسفندیاری پور و محسن باقری، انتشار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ات دانشگاه رفسنجان.</w:t>
            </w:r>
          </w:p>
          <w:p w:rsidR="00F002AE" w:rsidRDefault="00DD349A">
            <w:pPr>
              <w:pStyle w:val="ListParagraph"/>
              <w:numPr>
                <w:ilvl w:val="0"/>
                <w:numId w:val="33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مبانی نقشه برداری خاک، دکتر محمد حسن صالحی و دکتر حسین خادمی، انتشارات جهاد دانشگاهی واحد صنعتی اصفهان</w:t>
            </w:r>
          </w:p>
          <w:p w:rsidR="00F002AE" w:rsidRDefault="00DD349A">
            <w:pPr>
              <w:pStyle w:val="ListParagraph"/>
              <w:numPr>
                <w:ilvl w:val="0"/>
                <w:numId w:val="33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lastRenderedPageBreak/>
              <w:t>اصول کارتوگرافی و کار با نقشه، دكتر ملكي ودكتر مسيبي ، انتشارات: حضرت عباس، قم</w:t>
            </w:r>
          </w:p>
          <w:p w:rsidR="00F002AE" w:rsidRDefault="00DD349A">
            <w:pPr>
              <w:pStyle w:val="ListParagraph"/>
              <w:numPr>
                <w:ilvl w:val="0"/>
                <w:numId w:val="33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اصول تفسیر عکسهایی هوایی</w:t>
            </w:r>
          </w:p>
        </w:tc>
      </w:tr>
    </w:tbl>
    <w:p w:rsidR="00F002AE" w:rsidRDefault="00F002AE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F002AE">
        <w:tc>
          <w:tcPr>
            <w:tcW w:w="5000" w:type="pct"/>
            <w:shd w:val="clear" w:color="auto" w:fill="D9D9D9" w:themeFill="background1" w:themeFillShade="D9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 درس</w:t>
            </w:r>
          </w:p>
        </w:tc>
      </w:tr>
      <w:tr w:rsidR="00F002AE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F002AE" w:rsidRDefault="00DD349A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F002AE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F002AE" w:rsidRDefault="00DD349A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ر </w:t>
            </w:r>
            <w:r>
              <w:rPr>
                <w:rFonts w:ascii="TimesNewRoman,Bold" w:hAnsi="TimesNewRoman,Bold" w:hint="cs"/>
                <w:rtl/>
                <w:lang w:bidi="fa-IR"/>
              </w:rPr>
              <w:t>پایان این درس، انتظار می‌رود شما:</w:t>
            </w:r>
          </w:p>
          <w:p w:rsidR="00F002AE" w:rsidRDefault="00DD349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با تهیه نقشه خاک و تفسیر آن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آشنا شوید؛</w:t>
            </w:r>
          </w:p>
          <w:p w:rsidR="00F002AE" w:rsidRDefault="00DD349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جداکردن، واحدهای فیزیوگرافی، واحدهای نقشه خاک بر روی نقشه توپوگرافی و عکس هوایی را فرا بگیرید.</w:t>
            </w:r>
          </w:p>
          <w:p w:rsidR="00F002AE" w:rsidRDefault="00F002AE">
            <w:pPr>
              <w:autoSpaceDE w:val="0"/>
              <w:autoSpaceDN w:val="0"/>
              <w:adjustRightInd w:val="0"/>
              <w:spacing w:before="120"/>
              <w:ind w:left="1080" w:firstLine="0"/>
              <w:rPr>
                <w:rtl/>
                <w:lang w:bidi="fa-IR"/>
              </w:rPr>
            </w:pPr>
          </w:p>
        </w:tc>
      </w:tr>
      <w:tr w:rsidR="00F002AE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F002AE" w:rsidRDefault="00DD349A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F002AE">
        <w:trPr>
          <w:trHeight w:val="1530"/>
        </w:trPr>
        <w:tc>
          <w:tcPr>
            <w:tcW w:w="5000" w:type="pct"/>
          </w:tcPr>
          <w:p w:rsidR="00F002AE" w:rsidRDefault="00DD349A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تهیه نقشه خاک</w:t>
            </w:r>
            <w:r>
              <w:rPr>
                <w:rFonts w:hint="cs"/>
                <w:rtl/>
                <w:lang w:bidi="fa-IR"/>
              </w:rPr>
              <w:t xml:space="preserve"> و تفسیر آن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برای استفاده های مختلف</w:t>
            </w:r>
          </w:p>
          <w:p w:rsidR="00F002AE" w:rsidRDefault="00DD349A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تفسیر عکس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هایی هوایی </w:t>
            </w:r>
          </w:p>
          <w:p w:rsidR="00F002AE" w:rsidRDefault="00DD349A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خواندن نقشه توپوگرافی و جداکردن تیپ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فیزیوگرافی بر روی آن</w:t>
            </w:r>
          </w:p>
          <w:p w:rsidR="00F002AE" w:rsidRDefault="00F002AE">
            <w:pPr>
              <w:jc w:val="left"/>
              <w:rPr>
                <w:b/>
                <w:bCs/>
                <w:rtl/>
                <w:lang w:bidi="fa-IR"/>
              </w:rPr>
            </w:pPr>
          </w:p>
        </w:tc>
      </w:tr>
    </w:tbl>
    <w:p w:rsidR="00F002AE" w:rsidRDefault="00F002AE">
      <w:pPr>
        <w:ind w:firstLine="0"/>
        <w:rPr>
          <w:rtl/>
          <w:lang w:bidi="fa-IR"/>
        </w:rPr>
      </w:pPr>
    </w:p>
    <w:p w:rsidR="00F002AE" w:rsidRDefault="00F002AE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544"/>
        <w:gridCol w:w="2327"/>
        <w:gridCol w:w="6145"/>
      </w:tblGrid>
      <w:tr w:rsidR="00F002AE">
        <w:tc>
          <w:tcPr>
            <w:tcW w:w="5000" w:type="pct"/>
            <w:gridSpan w:val="3"/>
            <w:shd w:val="clear" w:color="auto" w:fill="D9D9D9" w:themeFill="background1" w:themeFillShade="D9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F002AE">
        <w:tc>
          <w:tcPr>
            <w:tcW w:w="1155" w:type="pct"/>
            <w:shd w:val="clear" w:color="auto" w:fill="F2F2F2" w:themeFill="background1" w:themeFillShade="F2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056" w:type="pct"/>
            <w:shd w:val="clear" w:color="auto" w:fill="F2F2F2" w:themeFill="background1" w:themeFillShade="F2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F002AE">
        <w:tc>
          <w:tcPr>
            <w:tcW w:w="1155" w:type="pct"/>
            <w:vAlign w:val="center"/>
          </w:tcPr>
          <w:p w:rsidR="00F002AE" w:rsidRDefault="00DD349A" w:rsidP="0021077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21077D">
              <w:rPr>
                <w:rFonts w:hint="cs"/>
                <w:rtl/>
                <w:lang w:bidi="fa-IR"/>
              </w:rPr>
              <w:t>15</w:t>
            </w:r>
            <w:r>
              <w:rPr>
                <w:rFonts w:hint="cs"/>
                <w:rtl/>
                <w:lang w:bidi="fa-IR"/>
              </w:rPr>
              <w:t xml:space="preserve"> ) نمره پروژه</w:t>
            </w:r>
          </w:p>
        </w:tc>
        <w:tc>
          <w:tcPr>
            <w:tcW w:w="1056" w:type="pct"/>
            <w:vAlign w:val="center"/>
          </w:tcPr>
          <w:p w:rsidR="00F002AE" w:rsidRDefault="00F002AE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789" w:type="pct"/>
          </w:tcPr>
          <w:p w:rsidR="00F002AE" w:rsidRDefault="0021077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کلاسی 5 نمره</w:t>
            </w:r>
          </w:p>
        </w:tc>
      </w:tr>
    </w:tbl>
    <w:p w:rsidR="00F002AE" w:rsidRDefault="00F002AE">
      <w:pPr>
        <w:ind w:firstLine="0"/>
        <w:rPr>
          <w:lang w:bidi="fa-IR"/>
        </w:rPr>
      </w:pPr>
    </w:p>
    <w:p w:rsidR="00F002AE" w:rsidRDefault="00F002AE">
      <w:pPr>
        <w:ind w:firstLine="0"/>
        <w:rPr>
          <w:rtl/>
          <w:lang w:bidi="fa-IR"/>
        </w:rPr>
      </w:pPr>
    </w:p>
    <w:p w:rsidR="00F002AE" w:rsidRDefault="00F002AE">
      <w:pPr>
        <w:ind w:firstLine="0"/>
        <w:rPr>
          <w:rtl/>
          <w:lang w:bidi="fa-IR"/>
        </w:rPr>
      </w:pPr>
    </w:p>
    <w:p w:rsidR="00F002AE" w:rsidRDefault="00F002AE">
      <w:pPr>
        <w:ind w:firstLine="0"/>
        <w:rPr>
          <w:rtl/>
          <w:lang w:bidi="fa-IR"/>
        </w:rPr>
      </w:pPr>
    </w:p>
    <w:p w:rsidR="00F002AE" w:rsidRDefault="00F002AE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F002AE">
        <w:tc>
          <w:tcPr>
            <w:tcW w:w="5000" w:type="pct"/>
          </w:tcPr>
          <w:p w:rsidR="00F002AE" w:rsidRDefault="00DD349A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 w:rsidR="00F002AE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F002AE" w:rsidRDefault="00DD349A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F002AE">
        <w:trPr>
          <w:trHeight w:val="735"/>
        </w:trPr>
        <w:tc>
          <w:tcPr>
            <w:tcW w:w="5000" w:type="pct"/>
            <w:vAlign w:val="center"/>
          </w:tcPr>
          <w:p w:rsidR="00F002AE" w:rsidRDefault="00DD349A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F002AE" w:rsidRDefault="00DD349A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0" w:history="1">
              <w:r>
                <w:rPr>
                  <w:rStyle w:val="Hyperlink"/>
                  <w:b/>
                  <w:bCs/>
                </w:rPr>
                <w:t>k.nabiollahi@uok.ac.ir</w:t>
              </w:r>
            </w:hyperlink>
          </w:p>
          <w:p w:rsidR="00F002AE" w:rsidRDefault="00DD349A">
            <w:pPr>
              <w:ind w:firstLine="0"/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  <w:r>
              <w:rPr>
                <w:rFonts w:eastAsia="Calibri"/>
                <w:b/>
                <w:bCs/>
              </w:rPr>
              <w:t xml:space="preserve"> http://agri.uok.ac.ir/nabiollahy_k</w:t>
            </w:r>
          </w:p>
        </w:tc>
      </w:tr>
      <w:tr w:rsidR="00F002AE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F002AE" w:rsidRDefault="00DD349A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ساعت </w:t>
            </w:r>
            <w:r>
              <w:rPr>
                <w:rFonts w:hint="cs"/>
                <w:b/>
                <w:bCs/>
                <w:rtl/>
              </w:rPr>
              <w:t>مراجعه دفتری و رفع اشکال</w:t>
            </w:r>
          </w:p>
        </w:tc>
      </w:tr>
      <w:tr w:rsidR="00F002AE">
        <w:trPr>
          <w:trHeight w:val="750"/>
        </w:trPr>
        <w:tc>
          <w:tcPr>
            <w:tcW w:w="5000" w:type="pct"/>
          </w:tcPr>
          <w:p w:rsidR="00F002AE" w:rsidRDefault="00DD349A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یکشنبه ها و سه شنبه ها 12-14</w:t>
            </w:r>
          </w:p>
          <w:p w:rsidR="00F002AE" w:rsidRDefault="00DD349A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دوشنبه ها  10-14</w:t>
            </w:r>
          </w:p>
          <w:p w:rsidR="00F002AE" w:rsidRDefault="00DD349A"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</w:rPr>
              <w:t>چهارشنبه ها 10-14</w:t>
            </w:r>
          </w:p>
        </w:tc>
      </w:tr>
      <w:tr w:rsidR="00F002AE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F002AE" w:rsidRDefault="00DD349A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F002AE">
        <w:trPr>
          <w:trHeight w:val="975"/>
        </w:trPr>
        <w:tc>
          <w:tcPr>
            <w:tcW w:w="5000" w:type="pct"/>
          </w:tcPr>
          <w:p w:rsidR="00F002AE" w:rsidRDefault="00DD349A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>تمرین های هر جلسه در جلسه آتی کلاس حل خواهند شد.</w:t>
            </w:r>
          </w:p>
        </w:tc>
      </w:tr>
      <w:tr w:rsidR="00F002AE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F002AE" w:rsidRDefault="00DD349A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F002AE">
        <w:trPr>
          <w:trHeight w:val="405"/>
        </w:trPr>
        <w:tc>
          <w:tcPr>
            <w:tcW w:w="5000" w:type="pct"/>
          </w:tcPr>
          <w:p w:rsidR="00F002AE" w:rsidRDefault="00DD349A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</w:tc>
      </w:tr>
      <w:tr w:rsidR="00F002AE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F002AE" w:rsidRDefault="00DD349A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F002AE">
        <w:trPr>
          <w:trHeight w:val="975"/>
        </w:trPr>
        <w:tc>
          <w:tcPr>
            <w:tcW w:w="5000" w:type="pct"/>
          </w:tcPr>
          <w:p w:rsidR="00F002AE" w:rsidRDefault="00DD349A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کالیف تعیین شده کلاسی باید در محدوده زمانی مقرر تحویل </w:t>
            </w:r>
            <w:r>
              <w:rPr>
                <w:rFonts w:hint="cs"/>
                <w:rtl/>
                <w:lang w:bidi="fa-IR"/>
              </w:rPr>
              <w:t>شوند.</w:t>
            </w:r>
          </w:p>
        </w:tc>
      </w:tr>
    </w:tbl>
    <w:p w:rsidR="00F002AE" w:rsidRDefault="00F002AE">
      <w:pPr>
        <w:ind w:firstLine="0"/>
        <w:rPr>
          <w:rtl/>
          <w:lang w:bidi="fa-IR"/>
        </w:rPr>
      </w:pPr>
    </w:p>
    <w:p w:rsidR="00F002AE" w:rsidRDefault="00F002AE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F002AE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F002AE" w:rsidRDefault="00DD349A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:rsidR="00F002AE" w:rsidRDefault="00DD349A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:rsidR="00F002AE" w:rsidRDefault="00DD349A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F002AE" w:rsidRDefault="00DD349A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F002AE" w:rsidRDefault="00DD349A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F002AE" w:rsidRDefault="00DD349A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F002AE" w:rsidTr="00682F84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</w:t>
            </w:r>
            <w:r>
              <w:rPr>
                <w:rFonts w:hint="cs"/>
                <w:rtl/>
                <w:lang w:bidi="fa-IR"/>
              </w:rPr>
              <w:t>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F002AE" w:rsidTr="00682F84">
        <w:trPr>
          <w:trHeight w:val="1745"/>
        </w:trPr>
        <w:tc>
          <w:tcPr>
            <w:tcW w:w="344" w:type="pct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F002AE" w:rsidRDefault="00DD349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002AE" w:rsidRDefault="00DD349A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 شناسایی انواع واحدهای نقشه خاک</w:t>
            </w:r>
          </w:p>
          <w:p w:rsidR="00F002AE" w:rsidRDefault="00DD349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F002AE" w:rsidRDefault="00F002AE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792" w:type="pct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F002AE" w:rsidRDefault="00F002AE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682F84" w:rsidTr="00682F84">
        <w:tc>
          <w:tcPr>
            <w:tcW w:w="344" w:type="pct"/>
            <w:vAlign w:val="center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2</w:t>
            </w:r>
          </w:p>
        </w:tc>
        <w:tc>
          <w:tcPr>
            <w:tcW w:w="2196" w:type="pct"/>
            <w:vAlign w:val="center"/>
          </w:tcPr>
          <w:p w:rsidR="00682F84" w:rsidRDefault="00682F84" w:rsidP="00682F84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682F84" w:rsidRDefault="00682F84" w:rsidP="00682F84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>مطالعه و تفسیر نقشه های توپوگرافی</w:t>
            </w:r>
          </w:p>
          <w:p w:rsidR="00682F84" w:rsidRDefault="00682F84" w:rsidP="00682F84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682F84" w:rsidRDefault="00682F84" w:rsidP="00682F84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2 از منبع 5</w:t>
            </w:r>
          </w:p>
        </w:tc>
        <w:tc>
          <w:tcPr>
            <w:tcW w:w="792" w:type="pct"/>
            <w:vAlign w:val="center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F002AE" w:rsidTr="00682F84">
        <w:tc>
          <w:tcPr>
            <w:tcW w:w="344" w:type="pct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F002AE" w:rsidRDefault="00DD349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002AE" w:rsidRDefault="00DD349A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- جداکردن مرز خاک ها بر روی </w:t>
            </w:r>
            <w:r>
              <w:rPr>
                <w:rFonts w:hint="cs"/>
                <w:rtl/>
              </w:rPr>
              <w:t>نقشه های توپوگرافی</w:t>
            </w:r>
          </w:p>
          <w:p w:rsidR="00F002AE" w:rsidRDefault="00DD349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F002AE" w:rsidRDefault="00DD349A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3 از منبع 5</w:t>
            </w:r>
          </w:p>
        </w:tc>
        <w:tc>
          <w:tcPr>
            <w:tcW w:w="792" w:type="pct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F002AE" w:rsidRDefault="00F002A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F002AE" w:rsidTr="00682F84">
        <w:tc>
          <w:tcPr>
            <w:tcW w:w="344" w:type="pct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F002AE" w:rsidRDefault="00DD349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002AE" w:rsidRDefault="00DD349A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اصول تفسیر عکسهایی هوایی</w:t>
            </w:r>
          </w:p>
          <w:p w:rsidR="00F002AE" w:rsidRDefault="00DD349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F002AE" w:rsidRDefault="00DD349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4 از منبع 5</w:t>
            </w:r>
          </w:p>
        </w:tc>
        <w:tc>
          <w:tcPr>
            <w:tcW w:w="792" w:type="pct"/>
            <w:vAlign w:val="center"/>
          </w:tcPr>
          <w:p w:rsidR="00F002AE" w:rsidRDefault="00F002A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002AE" w:rsidRDefault="00F002A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F002AE" w:rsidTr="00682F84">
        <w:tc>
          <w:tcPr>
            <w:tcW w:w="344" w:type="pct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F002AE" w:rsidRDefault="00DD349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002AE" w:rsidRDefault="00DD349A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>تمرین برجسته بینی با استریوسکپ</w:t>
            </w:r>
          </w:p>
          <w:p w:rsidR="00F002AE" w:rsidRDefault="00DD349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F002AE" w:rsidRDefault="00DD349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4 از منبع 5</w:t>
            </w:r>
          </w:p>
        </w:tc>
        <w:tc>
          <w:tcPr>
            <w:tcW w:w="792" w:type="pct"/>
            <w:vAlign w:val="center"/>
          </w:tcPr>
          <w:p w:rsidR="00F002AE" w:rsidRDefault="00F002A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002AE" w:rsidRDefault="00F002A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F002AE" w:rsidTr="00682F84">
        <w:tc>
          <w:tcPr>
            <w:tcW w:w="344" w:type="pct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F002AE" w:rsidRDefault="00DD349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002AE" w:rsidRDefault="00DD349A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hint="cs"/>
                <w:sz w:val="24"/>
                <w:szCs w:val="24"/>
                <w:rtl/>
              </w:rPr>
              <w:t xml:space="preserve"> جداکردن مرز خاکها بر روی عکسهایی هوایی</w:t>
            </w:r>
          </w:p>
          <w:p w:rsidR="00F002AE" w:rsidRDefault="00DD349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F002AE" w:rsidRDefault="00DD349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4 از منبع 5</w:t>
            </w:r>
          </w:p>
        </w:tc>
        <w:tc>
          <w:tcPr>
            <w:tcW w:w="792" w:type="pct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F002AE" w:rsidRDefault="00F002A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F002AE" w:rsidTr="00682F84">
        <w:tc>
          <w:tcPr>
            <w:tcW w:w="344" w:type="pct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F002AE" w:rsidRDefault="00DD349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002AE" w:rsidRDefault="00DD349A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طبقه بندی عملی پروفیل ها در یک محدوده مشخص</w:t>
            </w:r>
          </w:p>
          <w:p w:rsidR="00F002AE" w:rsidRDefault="00DD349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F002AE" w:rsidRDefault="00DD349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4 از منبع 5</w:t>
            </w:r>
          </w:p>
        </w:tc>
        <w:tc>
          <w:tcPr>
            <w:tcW w:w="792" w:type="pct"/>
            <w:vAlign w:val="center"/>
          </w:tcPr>
          <w:p w:rsidR="00F002AE" w:rsidRDefault="00F002A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002AE" w:rsidRDefault="00F002A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F002AE" w:rsidTr="00682F84">
        <w:tc>
          <w:tcPr>
            <w:tcW w:w="344" w:type="pct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F002AE" w:rsidRDefault="00DD349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002AE" w:rsidRDefault="00DD349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مشخص کردن واحدهای خاک در یک </w:t>
            </w:r>
            <w:r>
              <w:rPr>
                <w:rFonts w:ascii="TimesNewRoman,Bold" w:hAnsi="TimesNewRoman,Bold" w:hint="cs"/>
                <w:rtl/>
                <w:lang w:bidi="fa-IR"/>
              </w:rPr>
              <w:t>محدوده مشخص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آدرس مباحث در کتب منبع:</w:t>
            </w:r>
          </w:p>
          <w:p w:rsidR="00F002AE" w:rsidRDefault="00DD349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5 از منبع 5</w:t>
            </w:r>
          </w:p>
        </w:tc>
        <w:tc>
          <w:tcPr>
            <w:tcW w:w="792" w:type="pct"/>
            <w:vAlign w:val="center"/>
          </w:tcPr>
          <w:p w:rsidR="00F002AE" w:rsidRDefault="00F002A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002AE" w:rsidRDefault="00F002A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F002AE" w:rsidTr="00682F84">
        <w:tc>
          <w:tcPr>
            <w:tcW w:w="344" w:type="pct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F002AE" w:rsidRDefault="00F002A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F002AE" w:rsidRDefault="00DD349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002AE" w:rsidRDefault="00DD349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 مشخص کردن واحدهای خاک در یک محدوده مشخص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آدرس مباحث در کتب منبع:</w:t>
            </w:r>
          </w:p>
          <w:p w:rsidR="00F002AE" w:rsidRDefault="00DD349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6 از منبع 5</w:t>
            </w:r>
          </w:p>
        </w:tc>
        <w:tc>
          <w:tcPr>
            <w:tcW w:w="792" w:type="pct"/>
            <w:vAlign w:val="center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F002AE" w:rsidRDefault="00F002A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002AE" w:rsidRDefault="00DD349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682F84" w:rsidTr="00682F84">
        <w:tc>
          <w:tcPr>
            <w:tcW w:w="344" w:type="pct"/>
            <w:vAlign w:val="center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682F84" w:rsidRDefault="00682F84" w:rsidP="00682F84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682F84" w:rsidRDefault="00682F84" w:rsidP="00682F84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مشخص کردن واحدهای خاک در یک محدوده مشخص</w:t>
            </w:r>
          </w:p>
          <w:p w:rsidR="00682F84" w:rsidRDefault="00682F84" w:rsidP="00682F8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آدرس مباحث در کتب منبع:</w:t>
            </w:r>
          </w:p>
          <w:p w:rsidR="00682F84" w:rsidRDefault="00682F84" w:rsidP="00682F8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ascii="TimesNewRoman,Bold" w:hAnsi="TimesNewRoman,Bold" w:hint="cs"/>
                <w:rtl/>
                <w:lang w:bidi="fa-IR"/>
              </w:rPr>
              <w:t>فصل 6 از منبع 5</w:t>
            </w:r>
          </w:p>
        </w:tc>
        <w:tc>
          <w:tcPr>
            <w:tcW w:w="792" w:type="pct"/>
            <w:vAlign w:val="center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تحویل تمرین</w:t>
            </w:r>
          </w:p>
        </w:tc>
        <w:tc>
          <w:tcPr>
            <w:tcW w:w="1418" w:type="pct"/>
            <w:vAlign w:val="center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682F84" w:rsidTr="00682F84">
        <w:tc>
          <w:tcPr>
            <w:tcW w:w="344" w:type="pct"/>
            <w:vAlign w:val="center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1</w:t>
            </w:r>
          </w:p>
        </w:tc>
        <w:tc>
          <w:tcPr>
            <w:tcW w:w="2196" w:type="pct"/>
            <w:vAlign w:val="center"/>
          </w:tcPr>
          <w:p w:rsidR="00682F84" w:rsidRDefault="00682F84" w:rsidP="00682F84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682F84" w:rsidRDefault="00682F84" w:rsidP="00682F84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تهیه نقشه خاک</w:t>
            </w:r>
          </w:p>
          <w:p w:rsidR="00682F84" w:rsidRDefault="00682F84" w:rsidP="00682F8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682F84" w:rsidRDefault="00682F84" w:rsidP="00682F8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ascii="TimesNewRoman,Bold" w:hAnsi="TimesNewRoman,Bold" w:hint="cs"/>
                <w:rtl/>
                <w:lang w:bidi="fa-IR"/>
              </w:rPr>
              <w:t>فصل 6 از منبع 4</w:t>
            </w:r>
          </w:p>
        </w:tc>
        <w:tc>
          <w:tcPr>
            <w:tcW w:w="792" w:type="pct"/>
            <w:vAlign w:val="center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وژه</w:t>
            </w:r>
          </w:p>
        </w:tc>
        <w:tc>
          <w:tcPr>
            <w:tcW w:w="1418" w:type="pct"/>
            <w:vAlign w:val="center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682F84" w:rsidTr="00682F84">
        <w:tc>
          <w:tcPr>
            <w:tcW w:w="344" w:type="pct"/>
            <w:vAlign w:val="center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  <w:bookmarkStart w:id="0" w:name="_GoBack" w:colFirst="2" w:colLast="2"/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682F84" w:rsidRDefault="00682F84" w:rsidP="00682F84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682F84" w:rsidRDefault="00682F84" w:rsidP="00682F84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هیه نقشه خاک</w:t>
            </w:r>
          </w:p>
          <w:p w:rsidR="00682F84" w:rsidRDefault="00682F84" w:rsidP="00682F84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 آدرس مباحث در کتب منبع:</w:t>
            </w:r>
          </w:p>
          <w:p w:rsidR="00682F84" w:rsidRDefault="00682F84" w:rsidP="00682F84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6 از منبع 5</w:t>
            </w:r>
          </w:p>
        </w:tc>
        <w:tc>
          <w:tcPr>
            <w:tcW w:w="792" w:type="pct"/>
            <w:vAlign w:val="center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وژه</w:t>
            </w:r>
          </w:p>
        </w:tc>
        <w:tc>
          <w:tcPr>
            <w:tcW w:w="1418" w:type="pct"/>
            <w:vAlign w:val="center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682F84" w:rsidTr="00682F84">
        <w:tc>
          <w:tcPr>
            <w:tcW w:w="344" w:type="pct"/>
            <w:vAlign w:val="center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682F84" w:rsidRDefault="00682F84" w:rsidP="00682F84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682F84" w:rsidRDefault="00682F84" w:rsidP="00682F84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تهیه نقشه خاک</w:t>
            </w:r>
          </w:p>
          <w:p w:rsidR="00682F84" w:rsidRDefault="00682F84" w:rsidP="00682F8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682F84" w:rsidRDefault="00682F84" w:rsidP="00682F8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ascii="TimesNewRoman,Bold" w:hAnsi="TimesNewRoman,Bold" w:hint="cs"/>
                <w:rtl/>
                <w:lang w:bidi="fa-IR"/>
              </w:rPr>
              <w:t>فصل 7 از منبع 5</w:t>
            </w:r>
          </w:p>
        </w:tc>
        <w:tc>
          <w:tcPr>
            <w:tcW w:w="792" w:type="pct"/>
            <w:vAlign w:val="center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وژه</w:t>
            </w:r>
          </w:p>
        </w:tc>
        <w:tc>
          <w:tcPr>
            <w:tcW w:w="1418" w:type="pct"/>
            <w:vAlign w:val="center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682F84" w:rsidTr="00682F84">
        <w:tc>
          <w:tcPr>
            <w:tcW w:w="344" w:type="pct"/>
            <w:vAlign w:val="center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682F84" w:rsidRDefault="00682F84" w:rsidP="00682F84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682F84" w:rsidRDefault="00682F84" w:rsidP="00682F84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هیه نقشه خاک</w:t>
            </w: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 </w:t>
            </w:r>
          </w:p>
          <w:p w:rsidR="00682F84" w:rsidRDefault="00682F84" w:rsidP="00682F84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روشهای کمی جهت آزمون کیفیت نقشه خاک</w:t>
            </w:r>
          </w:p>
          <w:p w:rsidR="00682F84" w:rsidRDefault="00682F84" w:rsidP="00682F8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682F84" w:rsidRDefault="00682F84" w:rsidP="00682F8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7 از منبع 5</w:t>
            </w:r>
          </w:p>
        </w:tc>
        <w:tc>
          <w:tcPr>
            <w:tcW w:w="792" w:type="pct"/>
            <w:vAlign w:val="center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وژه</w:t>
            </w:r>
          </w:p>
        </w:tc>
        <w:tc>
          <w:tcPr>
            <w:tcW w:w="1418" w:type="pct"/>
            <w:vAlign w:val="center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bookmarkEnd w:id="0"/>
      <w:tr w:rsidR="00682F84" w:rsidTr="00682F84">
        <w:tc>
          <w:tcPr>
            <w:tcW w:w="344" w:type="pct"/>
            <w:vAlign w:val="center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682F84" w:rsidRDefault="00682F84" w:rsidP="00682F84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682F84" w:rsidRDefault="00682F84" w:rsidP="00682F8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 امتحان و بررسی مطالب تمرین شده در قالب پروژه کلاسی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آدرس مباحث در کتب منبع:</w:t>
            </w:r>
          </w:p>
          <w:p w:rsidR="00682F84" w:rsidRDefault="00682F84" w:rsidP="00682F8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فصل 8 از منبع 5</w:t>
            </w:r>
          </w:p>
        </w:tc>
        <w:tc>
          <w:tcPr>
            <w:tcW w:w="792" w:type="pct"/>
            <w:vAlign w:val="center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682F84" w:rsidRDefault="00682F84" w:rsidP="00682F8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</w:tbl>
    <w:p w:rsidR="00F002AE" w:rsidRDefault="00F002AE">
      <w:pPr>
        <w:ind w:firstLine="0"/>
        <w:rPr>
          <w:rtl/>
          <w:lang w:bidi="fa-IR"/>
        </w:rPr>
      </w:pPr>
    </w:p>
    <w:sectPr w:rsidR="00F002AE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349A" w:rsidRDefault="00DD349A">
      <w:pPr>
        <w:spacing w:after="0"/>
      </w:pPr>
      <w:r>
        <w:separator/>
      </w:r>
    </w:p>
  </w:endnote>
  <w:endnote w:type="continuationSeparator" w:id="0">
    <w:p w:rsidR="00DD349A" w:rsidRDefault="00DD34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charset w:val="B2"/>
    <w:family w:val="auto"/>
    <w:pitch w:val="variable"/>
    <w:sig w:usb0="00002001" w:usb1="80000000" w:usb2="00000008" w:usb3="00000000" w:csb0="00000040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B Titr">
    <w:charset w:val="B2"/>
    <w:family w:val="auto"/>
    <w:pitch w:val="variable"/>
    <w:sig w:usb0="00002001" w:usb1="80000000" w:usb2="00000008" w:usb3="00000000" w:csb0="00000040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002AE" w:rsidRDefault="00DD349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2F84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:rsidR="00F002AE" w:rsidRDefault="00F002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349A" w:rsidRDefault="00DD349A">
      <w:pPr>
        <w:spacing w:after="0"/>
      </w:pPr>
      <w:r>
        <w:separator/>
      </w:r>
    </w:p>
  </w:footnote>
  <w:footnote w:type="continuationSeparator" w:id="0">
    <w:p w:rsidR="00DD349A" w:rsidRDefault="00DD349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 w15:restartNumberingAfterBreak="0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B914209"/>
    <w:multiLevelType w:val="hybridMultilevel"/>
    <w:tmpl w:val="2C808116"/>
    <w:lvl w:ilvl="0" w:tplc="B600C4D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40C30F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9D2ED2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C0553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0241A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63053D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B8EA9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823FC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64050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1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6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9C41CD"/>
    <w:multiLevelType w:val="hybridMultilevel"/>
    <w:tmpl w:val="3B30F8C6"/>
    <w:lvl w:ilvl="0" w:tplc="54D62C6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469B3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A2452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3CD48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E0C52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16711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B289D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5E891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DAB97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6"/>
  </w:num>
  <w:num w:numId="10">
    <w:abstractNumId w:val="16"/>
  </w:num>
  <w:num w:numId="11">
    <w:abstractNumId w:val="20"/>
  </w:num>
  <w:num w:numId="12">
    <w:abstractNumId w:val="12"/>
  </w:num>
  <w:num w:numId="13">
    <w:abstractNumId w:val="3"/>
  </w:num>
  <w:num w:numId="14">
    <w:abstractNumId w:val="5"/>
  </w:num>
  <w:num w:numId="15">
    <w:abstractNumId w:val="1"/>
  </w:num>
  <w:num w:numId="16">
    <w:abstractNumId w:val="11"/>
  </w:num>
  <w:num w:numId="17">
    <w:abstractNumId w:val="17"/>
  </w:num>
  <w:num w:numId="18">
    <w:abstractNumId w:val="27"/>
  </w:num>
  <w:num w:numId="19">
    <w:abstractNumId w:val="25"/>
  </w:num>
  <w:num w:numId="20">
    <w:abstractNumId w:val="22"/>
  </w:num>
  <w:num w:numId="21">
    <w:abstractNumId w:val="14"/>
  </w:num>
  <w:num w:numId="22">
    <w:abstractNumId w:val="15"/>
  </w:num>
  <w:num w:numId="23">
    <w:abstractNumId w:val="21"/>
  </w:num>
  <w:num w:numId="24">
    <w:abstractNumId w:val="26"/>
  </w:num>
  <w:num w:numId="25">
    <w:abstractNumId w:val="0"/>
  </w:num>
  <w:num w:numId="26">
    <w:abstractNumId w:val="18"/>
  </w:num>
  <w:num w:numId="27">
    <w:abstractNumId w:val="13"/>
  </w:num>
  <w:num w:numId="28">
    <w:abstractNumId w:val="19"/>
  </w:num>
  <w:num w:numId="29">
    <w:abstractNumId w:val="10"/>
  </w:num>
  <w:num w:numId="30">
    <w:abstractNumId w:val="9"/>
  </w:num>
  <w:num w:numId="31">
    <w:abstractNumId w:val="23"/>
  </w:num>
  <w:num w:numId="32">
    <w:abstractNumId w:val="7"/>
  </w:num>
  <w:num w:numId="33">
    <w:abstractNumId w:val="2"/>
  </w:num>
  <w:num w:numId="34">
    <w:abstractNumId w:val="24"/>
  </w:num>
  <w:num w:numId="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F002AE"/>
    <w:rsid w:val="0021077D"/>
    <w:rsid w:val="00682F84"/>
    <w:rsid w:val="00DD349A"/>
    <w:rsid w:val="00F00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3AECC"/>
  <w15:docId w15:val="{8686FA48-2DD3-4510-8212-AB585AB6D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8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882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6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5135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48549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56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794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9709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3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8813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k.nabiollahi@uok.ac.i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C8ED98-6D18-44A0-9413-9C26C9ADE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5</Pages>
  <Words>639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rvaresh</dc:creator>
  <cp:lastModifiedBy>Windows 7</cp:lastModifiedBy>
  <cp:revision>87</cp:revision>
  <dcterms:created xsi:type="dcterms:W3CDTF">2018-10-15T21:34:00Z</dcterms:created>
  <dcterms:modified xsi:type="dcterms:W3CDTF">2018-10-27T06:10:00Z</dcterms:modified>
</cp:coreProperties>
</file>